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307606" w14:textId="1B737F99" w:rsidR="004736D2" w:rsidRPr="001F4D32" w:rsidRDefault="004736D2" w:rsidP="004736D2">
      <w:pPr>
        <w:rPr>
          <w:color w:val="4472C4" w:themeColor="accent1"/>
        </w:rPr>
      </w:pPr>
      <w:r w:rsidRPr="001F4D32">
        <w:rPr>
          <w:color w:val="4472C4" w:themeColor="accent1"/>
        </w:rPr>
        <w:t>Student ID:</w:t>
      </w:r>
      <w:r w:rsidR="00210CE1">
        <w:rPr>
          <w:color w:val="4472C4" w:themeColor="accent1"/>
        </w:rPr>
        <w:t>7703279</w:t>
      </w:r>
    </w:p>
    <w:p w14:paraId="550E5358" w14:textId="21A02DAA" w:rsidR="001F4D32" w:rsidRPr="001F4D32" w:rsidRDefault="001F4D32" w:rsidP="004736D2">
      <w:pPr>
        <w:rPr>
          <w:color w:val="4472C4" w:themeColor="accent1"/>
        </w:rPr>
      </w:pPr>
    </w:p>
    <w:p w14:paraId="5ABC1B32" w14:textId="7DEA32CD" w:rsidR="001F4D32" w:rsidRPr="00396D95" w:rsidRDefault="004736D2" w:rsidP="00396D95">
      <w:pPr>
        <w:rPr>
          <w:color w:val="4472C4" w:themeColor="accent1"/>
        </w:rPr>
      </w:pPr>
      <w:proofErr w:type="spellStart"/>
      <w:proofErr w:type="gramStart"/>
      <w:r w:rsidRPr="001F4D32">
        <w:rPr>
          <w:color w:val="4472C4" w:themeColor="accent1"/>
        </w:rPr>
        <w:t>Name:</w:t>
      </w:r>
      <w:r w:rsidR="00210CE1">
        <w:rPr>
          <w:rFonts w:hint="eastAsia"/>
          <w:color w:val="4472C4" w:themeColor="accent1"/>
          <w:lang w:eastAsia="ko-KR"/>
        </w:rPr>
        <w:t>K</w:t>
      </w:r>
      <w:r w:rsidR="00210CE1">
        <w:rPr>
          <w:color w:val="4472C4" w:themeColor="accent1"/>
          <w:lang w:eastAsia="ko-KR"/>
        </w:rPr>
        <w:t>eunsook</w:t>
      </w:r>
      <w:proofErr w:type="spellEnd"/>
      <w:proofErr w:type="gramEnd"/>
      <w:r w:rsidR="00210CE1">
        <w:rPr>
          <w:color w:val="4472C4" w:themeColor="accent1"/>
          <w:lang w:eastAsia="ko-KR"/>
        </w:rPr>
        <w:t xml:space="preserve"> Kim</w:t>
      </w:r>
    </w:p>
    <w:p w14:paraId="72FC7DBB" w14:textId="79DEF22F" w:rsidR="00DA0F8A" w:rsidRDefault="00DA0F8A" w:rsidP="00DA0F8A">
      <w:pPr>
        <w:spacing w:before="100" w:beforeAutospacing="1" w:after="100" w:afterAutospacing="1"/>
        <w:rPr>
          <w:rFonts w:ascii="Calibri" w:eastAsia="Times New Roman" w:hAnsi="Calibri" w:cs="Calibri"/>
          <w:color w:val="000000" w:themeColor="text1"/>
          <w:sz w:val="22"/>
          <w:szCs w:val="22"/>
        </w:rPr>
      </w:pPr>
      <w:bookmarkStart w:id="0" w:name="_GoBack"/>
      <w:bookmarkEnd w:id="0"/>
    </w:p>
    <w:p w14:paraId="78FDFA08" w14:textId="5630876B" w:rsidR="00563EDD" w:rsidRPr="00AC627A" w:rsidRDefault="00563EDD" w:rsidP="00AC627A">
      <w:pPr>
        <w:pStyle w:val="Heading1"/>
        <w:rPr>
          <w:rFonts w:eastAsia="Times New Roman"/>
        </w:rPr>
      </w:pPr>
      <w:r w:rsidRPr="00AC627A">
        <w:rPr>
          <w:rFonts w:eastAsia="Times New Roman"/>
        </w:rPr>
        <w:t>Setup Screenshot</w:t>
      </w:r>
    </w:p>
    <w:p w14:paraId="1EC7E685" w14:textId="255547B7" w:rsidR="00563EDD" w:rsidRDefault="00EF600E" w:rsidP="00DA0F8A">
      <w:pPr>
        <w:spacing w:before="100" w:beforeAutospacing="1" w:after="100" w:afterAutospacing="1"/>
        <w:rPr>
          <w:rFonts w:ascii="Calibri" w:eastAsia="Times New Roman" w:hAnsi="Calibri" w:cs="Calibri"/>
          <w:color w:val="000000" w:themeColor="text1"/>
          <w:sz w:val="22"/>
          <w:szCs w:val="22"/>
        </w:rPr>
      </w:pPr>
      <w:r>
        <w:rPr>
          <w:noProof/>
        </w:rPr>
        <w:drawing>
          <wp:inline distT="0" distB="0" distL="0" distR="0" wp14:anchorId="53ACEB8E" wp14:editId="7C8C0B67">
            <wp:extent cx="5727700" cy="1909445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1909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AFD945" w14:textId="5A2EFCC3" w:rsidR="00563EDD" w:rsidRDefault="00563EDD" w:rsidP="00DA0F8A">
      <w:pPr>
        <w:spacing w:before="100" w:beforeAutospacing="1" w:after="100" w:afterAutospacing="1"/>
        <w:rPr>
          <w:rFonts w:ascii="Calibri" w:eastAsia="Times New Roman" w:hAnsi="Calibri" w:cs="Calibri"/>
          <w:color w:val="000000" w:themeColor="text1"/>
          <w:sz w:val="22"/>
          <w:szCs w:val="22"/>
        </w:rPr>
      </w:pPr>
    </w:p>
    <w:p w14:paraId="57A3B6BB" w14:textId="71F28E4E" w:rsidR="00563EDD" w:rsidRDefault="00563EDD" w:rsidP="00AC627A">
      <w:pPr>
        <w:pStyle w:val="Heading1"/>
        <w:rPr>
          <w:rFonts w:eastAsia="Times New Roman"/>
        </w:rPr>
      </w:pPr>
      <w:r>
        <w:rPr>
          <w:rFonts w:eastAsia="Times New Roman"/>
        </w:rPr>
        <w:t>Task 2 Screenshot</w:t>
      </w:r>
    </w:p>
    <w:p w14:paraId="014A3D7A" w14:textId="338605A9" w:rsidR="00092EE0" w:rsidRPr="00092EE0" w:rsidRDefault="00092EE0" w:rsidP="00092EE0">
      <w:r>
        <w:rPr>
          <w:noProof/>
        </w:rPr>
        <w:drawing>
          <wp:inline distT="0" distB="0" distL="0" distR="0" wp14:anchorId="3793F325" wp14:editId="1507651E">
            <wp:extent cx="5727700" cy="3380105"/>
            <wp:effectExtent l="0" t="0" r="635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3380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272F43" w14:textId="21C26EC2" w:rsidR="00563EDD" w:rsidRDefault="00092EE0" w:rsidP="00DA0F8A">
      <w:pPr>
        <w:spacing w:before="100" w:beforeAutospacing="1" w:after="100" w:afterAutospacing="1"/>
        <w:rPr>
          <w:rFonts w:ascii="Calibri" w:eastAsia="Times New Roman" w:hAnsi="Calibri" w:cs="Calibri"/>
          <w:color w:val="000000" w:themeColor="text1"/>
          <w:sz w:val="22"/>
          <w:szCs w:val="22"/>
        </w:rPr>
      </w:pPr>
      <w:r>
        <w:rPr>
          <w:noProof/>
        </w:rPr>
        <w:lastRenderedPageBreak/>
        <w:drawing>
          <wp:inline distT="0" distB="0" distL="0" distR="0" wp14:anchorId="3B1FDDAC" wp14:editId="2AE34874">
            <wp:extent cx="5727700" cy="3063875"/>
            <wp:effectExtent l="0" t="0" r="6350" b="317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3063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2FA572" w14:textId="42FEADA0" w:rsidR="00AC627A" w:rsidRDefault="0083063F" w:rsidP="00DA0F8A">
      <w:pPr>
        <w:spacing w:before="100" w:beforeAutospacing="1" w:after="100" w:afterAutospacing="1"/>
        <w:rPr>
          <w:rFonts w:ascii="Calibri" w:eastAsia="Times New Roman" w:hAnsi="Calibri" w:cs="Calibri"/>
          <w:color w:val="000000" w:themeColor="text1"/>
          <w:sz w:val="22"/>
          <w:szCs w:val="22"/>
        </w:rPr>
      </w:pPr>
      <w:r>
        <w:rPr>
          <w:noProof/>
        </w:rPr>
        <w:drawing>
          <wp:inline distT="0" distB="0" distL="0" distR="0" wp14:anchorId="3F57B32F" wp14:editId="1E3F5314">
            <wp:extent cx="5727700" cy="2525395"/>
            <wp:effectExtent l="0" t="0" r="6350" b="825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2525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F6BEFB" w14:textId="1009730F" w:rsidR="00563EDD" w:rsidRDefault="00563EDD" w:rsidP="00DA0F8A">
      <w:pPr>
        <w:spacing w:before="100" w:beforeAutospacing="1" w:after="100" w:afterAutospacing="1"/>
        <w:rPr>
          <w:rFonts w:ascii="Calibri" w:eastAsia="Times New Roman" w:hAnsi="Calibri" w:cs="Calibri"/>
          <w:color w:val="000000" w:themeColor="text1"/>
          <w:sz w:val="22"/>
          <w:szCs w:val="22"/>
        </w:rPr>
      </w:pPr>
    </w:p>
    <w:p w14:paraId="285B275B" w14:textId="59A7EBFC" w:rsidR="00563EDD" w:rsidRDefault="00563EDD" w:rsidP="00C8155E">
      <w:pPr>
        <w:pStyle w:val="Heading1"/>
        <w:rPr>
          <w:rFonts w:eastAsia="Times New Roman"/>
        </w:rPr>
      </w:pPr>
      <w:r>
        <w:rPr>
          <w:rFonts w:eastAsia="Times New Roman"/>
        </w:rPr>
        <w:t>Task 3 Screenshot</w:t>
      </w:r>
    </w:p>
    <w:p w14:paraId="1A14FF16" w14:textId="70E4B784" w:rsidR="00C8155E" w:rsidRDefault="007B3639" w:rsidP="00C8155E">
      <w:r>
        <w:rPr>
          <w:noProof/>
        </w:rPr>
        <w:drawing>
          <wp:inline distT="0" distB="0" distL="0" distR="0" wp14:anchorId="14DC5027" wp14:editId="62FB9366">
            <wp:extent cx="3352800" cy="17526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352800" cy="1752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6138D2" w14:textId="59CD7920" w:rsidR="007B3639" w:rsidRDefault="007B3639" w:rsidP="00C8155E"/>
    <w:p w14:paraId="3AAC9A3D" w14:textId="4104F84A" w:rsidR="007B3639" w:rsidRDefault="000041A6" w:rsidP="00C8155E">
      <w:r>
        <w:rPr>
          <w:noProof/>
        </w:rPr>
        <w:lastRenderedPageBreak/>
        <w:drawing>
          <wp:inline distT="0" distB="0" distL="0" distR="0" wp14:anchorId="76B60DBD" wp14:editId="5BDC5407">
            <wp:extent cx="5727700" cy="1731645"/>
            <wp:effectExtent l="0" t="0" r="6350" b="190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1731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67B1AC" w14:textId="5E17C8D5" w:rsidR="00C8155E" w:rsidRDefault="00C8155E" w:rsidP="00C8155E"/>
    <w:p w14:paraId="518079CE" w14:textId="631108F6" w:rsidR="00C8155E" w:rsidRDefault="00DF4746" w:rsidP="00C8155E">
      <w:r>
        <w:rPr>
          <w:noProof/>
        </w:rPr>
        <w:drawing>
          <wp:inline distT="0" distB="0" distL="0" distR="0" wp14:anchorId="1F91B9BC" wp14:editId="14310EC1">
            <wp:extent cx="5727700" cy="1935480"/>
            <wp:effectExtent l="0" t="0" r="635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1935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983D61" w14:textId="03779FCA" w:rsidR="000041A6" w:rsidRDefault="000041A6" w:rsidP="00C8155E"/>
    <w:p w14:paraId="54FA1128" w14:textId="5E72B41E" w:rsidR="00C8155E" w:rsidRPr="00C8155E" w:rsidRDefault="00C8155E" w:rsidP="00C8155E">
      <w:r>
        <w:rPr>
          <w:noProof/>
        </w:rPr>
        <w:drawing>
          <wp:inline distT="0" distB="0" distL="0" distR="0" wp14:anchorId="7174DA1B" wp14:editId="2558C5C5">
            <wp:extent cx="5727700" cy="2372360"/>
            <wp:effectExtent l="0" t="0" r="6350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2372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8A801F" w14:textId="77777777" w:rsidR="00563EDD" w:rsidRPr="00657FA9" w:rsidRDefault="00563EDD" w:rsidP="00DA0F8A">
      <w:pPr>
        <w:spacing w:before="100" w:beforeAutospacing="1" w:after="100" w:afterAutospacing="1"/>
        <w:rPr>
          <w:rFonts w:ascii="Calibri" w:eastAsia="Times New Roman" w:hAnsi="Calibri" w:cs="Calibri"/>
          <w:sz w:val="22"/>
          <w:szCs w:val="22"/>
        </w:rPr>
      </w:pPr>
    </w:p>
    <w:sectPr w:rsidR="00563EDD" w:rsidRPr="00657FA9" w:rsidSect="00550549">
      <w:headerReference w:type="default" r:id="rId15"/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1CA25CF" w14:textId="77777777" w:rsidR="000733E8" w:rsidRDefault="000733E8" w:rsidP="00874793">
      <w:r>
        <w:separator/>
      </w:r>
    </w:p>
  </w:endnote>
  <w:endnote w:type="continuationSeparator" w:id="0">
    <w:p w14:paraId="7A3502ED" w14:textId="77777777" w:rsidR="000733E8" w:rsidRDefault="000733E8" w:rsidP="008747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4C0BF8" w14:textId="77777777" w:rsidR="000733E8" w:rsidRDefault="000733E8" w:rsidP="00874793">
      <w:r>
        <w:separator/>
      </w:r>
    </w:p>
  </w:footnote>
  <w:footnote w:type="continuationSeparator" w:id="0">
    <w:p w14:paraId="40829778" w14:textId="77777777" w:rsidR="000733E8" w:rsidRDefault="000733E8" w:rsidP="0087479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DDA77D" w14:textId="13C1E8F0" w:rsidR="00874793" w:rsidRDefault="00563EDD" w:rsidP="00874793">
    <w:pPr>
      <w:pStyle w:val="Header"/>
      <w:jc w:val="center"/>
    </w:pPr>
    <w:r>
      <w:t>Build Query</w:t>
    </w:r>
    <w:r w:rsidR="00874793">
      <w:t xml:space="preserve"> Challenge</w:t>
    </w:r>
    <w:r w:rsidR="004736D2">
      <w:t xml:space="preserve"> Submission Templat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6F32D9"/>
    <w:multiLevelType w:val="multilevel"/>
    <w:tmpl w:val="B2D8B0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56CD492E"/>
    <w:multiLevelType w:val="multilevel"/>
    <w:tmpl w:val="4C2233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5B8D6BA1"/>
    <w:multiLevelType w:val="multilevel"/>
    <w:tmpl w:val="A5E4BD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6F2105F2"/>
    <w:multiLevelType w:val="multilevel"/>
    <w:tmpl w:val="8DEE8E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73235744"/>
    <w:multiLevelType w:val="multilevel"/>
    <w:tmpl w:val="37E0DF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xNzM2NjEwNzI0NzJW0lEKTi0uzszPAykwqgUAwlvimiwAAAA="/>
  </w:docVars>
  <w:rsids>
    <w:rsidRoot w:val="00C408AA"/>
    <w:rsid w:val="000041A6"/>
    <w:rsid w:val="00040C2E"/>
    <w:rsid w:val="000611F9"/>
    <w:rsid w:val="000733E8"/>
    <w:rsid w:val="0007446F"/>
    <w:rsid w:val="00090CAA"/>
    <w:rsid w:val="000923B5"/>
    <w:rsid w:val="00092EE0"/>
    <w:rsid w:val="000F789A"/>
    <w:rsid w:val="00101701"/>
    <w:rsid w:val="00161C1A"/>
    <w:rsid w:val="00177DCC"/>
    <w:rsid w:val="00191482"/>
    <w:rsid w:val="00194C77"/>
    <w:rsid w:val="001F4D32"/>
    <w:rsid w:val="00210CE1"/>
    <w:rsid w:val="00293134"/>
    <w:rsid w:val="002B3697"/>
    <w:rsid w:val="002C3D34"/>
    <w:rsid w:val="00303010"/>
    <w:rsid w:val="00311A4B"/>
    <w:rsid w:val="00367E27"/>
    <w:rsid w:val="00375FAB"/>
    <w:rsid w:val="00396D95"/>
    <w:rsid w:val="003A02E6"/>
    <w:rsid w:val="003D6DB4"/>
    <w:rsid w:val="003E6959"/>
    <w:rsid w:val="00435A32"/>
    <w:rsid w:val="004736D2"/>
    <w:rsid w:val="00485F43"/>
    <w:rsid w:val="0048667E"/>
    <w:rsid w:val="00491FE5"/>
    <w:rsid w:val="004C30D2"/>
    <w:rsid w:val="004D0F0A"/>
    <w:rsid w:val="00535721"/>
    <w:rsid w:val="0053663A"/>
    <w:rsid w:val="00550549"/>
    <w:rsid w:val="00563EDD"/>
    <w:rsid w:val="00582FA8"/>
    <w:rsid w:val="005D2209"/>
    <w:rsid w:val="005E41CA"/>
    <w:rsid w:val="0061670D"/>
    <w:rsid w:val="00657FA9"/>
    <w:rsid w:val="0066084D"/>
    <w:rsid w:val="00674E4A"/>
    <w:rsid w:val="006C289E"/>
    <w:rsid w:val="006F7264"/>
    <w:rsid w:val="00773DF9"/>
    <w:rsid w:val="007B3639"/>
    <w:rsid w:val="007D798B"/>
    <w:rsid w:val="0083063F"/>
    <w:rsid w:val="00874793"/>
    <w:rsid w:val="00890277"/>
    <w:rsid w:val="008A2278"/>
    <w:rsid w:val="008E2C7E"/>
    <w:rsid w:val="008E3D4E"/>
    <w:rsid w:val="00952F02"/>
    <w:rsid w:val="00A55FAD"/>
    <w:rsid w:val="00A86631"/>
    <w:rsid w:val="00AC627A"/>
    <w:rsid w:val="00AE634C"/>
    <w:rsid w:val="00B30D51"/>
    <w:rsid w:val="00B3241D"/>
    <w:rsid w:val="00C408AA"/>
    <w:rsid w:val="00C610A8"/>
    <w:rsid w:val="00C80506"/>
    <w:rsid w:val="00C8155E"/>
    <w:rsid w:val="00CF07F1"/>
    <w:rsid w:val="00DA0F8A"/>
    <w:rsid w:val="00DF46E1"/>
    <w:rsid w:val="00DF4746"/>
    <w:rsid w:val="00E110FF"/>
    <w:rsid w:val="00EA7551"/>
    <w:rsid w:val="00EF42D8"/>
    <w:rsid w:val="00EF600E"/>
    <w:rsid w:val="00F32EE8"/>
    <w:rsid w:val="00F66C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86BFF0"/>
  <w15:chartTrackingRefBased/>
  <w15:docId w15:val="{ED2C4271-B5D3-5D4E-AF89-60618BE772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C627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408AA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ListParagraph">
    <w:name w:val="List Paragraph"/>
    <w:basedOn w:val="Normal"/>
    <w:uiPriority w:val="34"/>
    <w:qFormat/>
    <w:rsid w:val="00C408A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7479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74793"/>
  </w:style>
  <w:style w:type="paragraph" w:styleId="Footer">
    <w:name w:val="footer"/>
    <w:basedOn w:val="Normal"/>
    <w:link w:val="FooterChar"/>
    <w:uiPriority w:val="99"/>
    <w:unhideWhenUsed/>
    <w:rsid w:val="0087479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74793"/>
  </w:style>
  <w:style w:type="table" w:styleId="TableGrid">
    <w:name w:val="Table Grid"/>
    <w:basedOn w:val="TableNormal"/>
    <w:uiPriority w:val="39"/>
    <w:rsid w:val="00C8050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AC627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8814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45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43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40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84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87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35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928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19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233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118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026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214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990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6013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56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83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8228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2382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19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0117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5</TotalTime>
  <Pages>3</Pages>
  <Words>17</Words>
  <Characters>9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Keunsook Kim</cp:lastModifiedBy>
  <cp:revision>78</cp:revision>
  <dcterms:created xsi:type="dcterms:W3CDTF">2018-05-31T03:32:00Z</dcterms:created>
  <dcterms:modified xsi:type="dcterms:W3CDTF">2019-10-20T22:48:00Z</dcterms:modified>
</cp:coreProperties>
</file>